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8188a6d4d34f4526c5ee1b7f045696f64ee3a78"/>
    <w:p>
      <w:pPr>
        <w:pStyle w:val="Heading1"/>
      </w:pPr>
      <w:r>
        <w:t xml:space="preserve">Cover Letter for Veterinarian Position in Japan Kyoto</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linic or Organization Name]</w:t>
      </w:r>
      <w:r>
        <w:br/>
      </w:r>
      <w:r>
        <w:t xml:space="preserve">[Address]</w:t>
      </w:r>
      <w:r>
        <w:br/>
      </w:r>
      <w:r>
        <w:t xml:space="preserve">Kyoto, Japan</w:t>
      </w:r>
    </w:p>
    <w:p>
      <w:pPr>
        <w:pStyle w:val="BodyText"/>
      </w:pPr>
      <w:r>
        <w:t xml:space="preserve">Dear Hiring Manager,</w:t>
      </w:r>
    </w:p>
    <w:p>
      <w:pPr>
        <w:pStyle w:val="BodyText"/>
      </w:pPr>
      <w:r>
        <w:t xml:space="preserve">I am writing to express my sincere interest in the Veterinarian position at your esteemed clinic in Kyoto, Japan. With a deep passion for animal care and a commitment to excellence in veterinary medicine, I am eager to contribute my skills and experience to your team. This opportunity represents an exciting chance to merge my professional expertise with the unique cultural and ecological landscape of Japan Kyoto, where the bond between humans and animals is cherished deeply.</w:t>
      </w:r>
    </w:p>
    <w:bookmarkStart w:id="20" w:name="professional-background"/>
    <w:p>
      <w:pPr>
        <w:pStyle w:val="Heading2"/>
      </w:pPr>
      <w:r>
        <w:t xml:space="preserve">Professional Background</w:t>
      </w:r>
    </w:p>
    <w:p>
      <w:pPr>
        <w:pStyle w:val="FirstParagraph"/>
      </w:pPr>
      <w:r>
        <w:t xml:space="preserve">As a dedicated veterinarian with [X years] of experience in clinical practice, I have developed a robust foundation in diagnosing and treating a wide range of animal health issues. My career has been defined by a commitment to compassionate care, continuous learning, and the application of innovative medical techniques. Whether working in small-animal practices or specialized clinics, I have consistently prioritized the well-being of my patients while fostering strong relationships with their owners.</w:t>
      </w:r>
    </w:p>
    <w:p>
      <w:pPr>
        <w:pStyle w:val="BodyText"/>
      </w:pPr>
      <w:r>
        <w:t xml:space="preserve">My training includes advanced coursework in veterinary surgery, internal medicine, and preventative care, complemented by hands-on experience in both urban and rural settings. I am particularly proud of my work in [specific area, e.g., emergency care, pediatrics, or surgical procedures], which has honed my ability to handle complex cases with precision and empathy. Additionally, I have participated in international veterinary outreach programs that have broadened my perspective on global animal health challenges and the importance of cultural sensitivity in medical practice.</w:t>
      </w:r>
    </w:p>
    <w:bookmarkEnd w:id="20"/>
    <w:bookmarkStart w:id="21" w:name="why-kyoto-a-unique-opportunity"/>
    <w:p>
      <w:pPr>
        <w:pStyle w:val="Heading2"/>
      </w:pPr>
      <w:r>
        <w:t xml:space="preserve">Why Kyoto? A Unique Opportunity</w:t>
      </w:r>
    </w:p>
    <w:p>
      <w:pPr>
        <w:pStyle w:val="FirstParagraph"/>
      </w:pPr>
      <w:r>
        <w:t xml:space="preserve">Kyoto, Japan, is a city where tradition meets modernity, and this duality resonates deeply with my professional philosophy. The city’s rich cultural heritage, emphasis on harmony with nature, and thriving pet ownership community create an ideal environment for a veterinarian to thrive. I am particularly drawn to the opportunity to work in Kyoto because of its unique challenges and rewards, such as the integration of traditional Japanese animal care practices alongside cutting-edge veterinary science.</w:t>
      </w:r>
    </w:p>
    <w:p>
      <w:pPr>
        <w:pStyle w:val="BodyText"/>
      </w:pPr>
      <w:r>
        <w:t xml:space="preserve">In Japan, pets are often regarded as cherished family members, and the healthcare system reflects this respect through rigorous standards and a strong emphasis on preventive care. I am eager to contribute to this mission by applying my expertise in diagnostics, treatment, and client education. Furthermore, Kyoto’s proximity to natural landscapes like Mount Hiei and the Kamo River offers opportunities for outdoor-based wellness programs that align with my belief in holistic animal care.</w:t>
      </w:r>
    </w:p>
    <w:bookmarkEnd w:id="21"/>
    <w:bookmarkStart w:id="22" w:name="Xd4b5c7f626a6b86bea5588fdac05cc25616ffc3"/>
    <w:p>
      <w:pPr>
        <w:pStyle w:val="Heading2"/>
      </w:pPr>
      <w:r>
        <w:t xml:space="preserve">Cultural Adaptability and Language Skills</w:t>
      </w:r>
    </w:p>
    <w:p>
      <w:pPr>
        <w:pStyle w:val="FirstParagraph"/>
      </w:pPr>
      <w:r>
        <w:t xml:space="preserve">Understanding the cultural nuances of Japan is essential for effective veterinary practice. I have taken steps to familiarize myself with Japanese customs, communication styles, and healthcare protocols. While my primary language is English, I am actively studying Japanese to better connect with clients and colleagues in Kyoto. This commitment to language learning reflects my dedication to providing culturally competent care and building trust within the community.</w:t>
      </w:r>
    </w:p>
    <w:p>
      <w:pPr>
        <w:pStyle w:val="BodyText"/>
      </w:pPr>
      <w:r>
        <w:t xml:space="preserve">Moreover, I have researched the specific needs of pets in Japan, such as the importance of regular check-ups for breeds like Shiba Inus and Japanese Chin, as well as the growing demand for specialized services like pet insurance and boarding facilities. I am confident that my adaptability and willingness to learn will allow me to seamlessly integrate into your practice while contributing fresh perspectives.</w:t>
      </w:r>
    </w:p>
    <w:bookmarkEnd w:id="22"/>
    <w:bookmarkStart w:id="23" w:name="passion-for-animal-welfare"/>
    <w:p>
      <w:pPr>
        <w:pStyle w:val="Heading2"/>
      </w:pPr>
      <w:r>
        <w:t xml:space="preserve">Passion for Animal Welfare</w:t>
      </w:r>
    </w:p>
    <w:p>
      <w:pPr>
        <w:pStyle w:val="FirstParagraph"/>
      </w:pPr>
      <w:r>
        <w:t xml:space="preserve">My journey as a veterinarian began with a childhood fascination with animals, which evolved into a lifelong mission to advocate for their health and happiness. I believe that every animal deserves access to high-quality care, and I am driven by the desire to make a meaningful difference in their lives. In Kyoto, where the human-animal bond is deeply rooted in daily life, this mission takes on even greater significance.</w:t>
      </w:r>
    </w:p>
    <w:p>
      <w:pPr>
        <w:pStyle w:val="BodyText"/>
      </w:pPr>
      <w:r>
        <w:t xml:space="preserve">I have volunteered with local animal shelters and participated in spay/neuter programs that address overpopulation issues while promoting responsible pet ownership. These experiences have reinforced my belief that veterinary medicine is not just about treating illnesses but also about educating communities and fostering a culture of compassion. I am eager to bring this same ethos to your clinic, where I can collaborate with your team to enhance the quality of care for pets in Kyoto.</w:t>
      </w:r>
    </w:p>
    <w:bookmarkEnd w:id="23"/>
    <w:bookmarkStart w:id="24" w:name="conclusion"/>
    <w:p>
      <w:pPr>
        <w:pStyle w:val="Heading2"/>
      </w:pPr>
      <w:r>
        <w:t xml:space="preserve">Conclusion</w:t>
      </w:r>
    </w:p>
    <w:p>
      <w:pPr>
        <w:pStyle w:val="FirstParagraph"/>
      </w:pPr>
      <w:r>
        <w:t xml:space="preserve">In conclusion, I am enthusiastic about the opportunity to join your veterinary team in Japan Kyoto. My professional background, cultural adaptability, and unwavering dedication to animal welfare make me a strong candidate for this position. I am confident that my skills and passion will align with your clinic’s values, contributing to the continued success of your practice and the well-being of your patients.</w:t>
      </w:r>
    </w:p>
    <w:p>
      <w:pPr>
        <w:pStyle w:val="BodyText"/>
      </w:pPr>
      <w:r>
        <w:t xml:space="preserve">Thank you for considering my application. I would be honored to discuss how my experience and vision align with the goals of your clinic. Please feel free to contact me at [Your Phone Number] or [Your Email Address] at your earliest convenience. I look forward to the possibility of contributing to the vibrant veterinary community in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Japan Kyoto</dc:title>
  <dc:creator/>
  <dc:language>en</dc:language>
  <cp:keywords/>
  <dcterms:created xsi:type="dcterms:W3CDTF">2026-07-24T00:25:56Z</dcterms:created>
  <dcterms:modified xsi:type="dcterms:W3CDTF">2026-07-24T00:25:56Z</dcterms:modified>
</cp:coreProperties>
</file>

<file path=docProps/custom.xml><?xml version="1.0" encoding="utf-8"?>
<Properties xmlns="http://schemas.openxmlformats.org/officeDocument/2006/custom-properties" xmlns:vt="http://schemas.openxmlformats.org/officeDocument/2006/docPropsVTypes"/>
</file>